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427A4669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="00391903">
        <w:t>to</w:t>
      </w:r>
      <w:r w:rsidRPr="00330D7E">
        <w:t xml:space="preserve"> all below</w:t>
      </w:r>
      <w:r w:rsidR="00391903">
        <w:t>-</w:t>
      </w:r>
      <w:r w:rsidRPr="00330D7E">
        <w:t xml:space="preserve">described problems in </w:t>
      </w:r>
      <w:hyperlink r:id="rId8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20490E8C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rPr>
          <w:lang w:val="bg-BG"/>
        </w:rPr>
      </w:pPr>
      <w:r w:rsidRPr="00330D7E">
        <w:t>Unique Usernames</w:t>
      </w:r>
    </w:p>
    <w:p w14:paraId="3A50E87B" w14:textId="0C08197C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simple program that reads </w:t>
      </w:r>
      <w:r w:rsidR="00256427">
        <w:t>a sequence of usernames from the console</w:t>
      </w:r>
      <w:r w:rsidRPr="00330D7E">
        <w:t xml:space="preserve">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68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38"/>
        <w:gridCol w:w="1843"/>
      </w:tblGrid>
      <w:tr w:rsidR="00330D7E" w:rsidRPr="00330D7E" w14:paraId="2744E03F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680B51"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680B51">
        <w:trPr>
          <w:trHeight w:val="2909"/>
        </w:trPr>
        <w:tc>
          <w:tcPr>
            <w:tcW w:w="18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5C974246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Sets of Elements</w:t>
      </w:r>
    </w:p>
    <w:p w14:paraId="138461B9" w14:textId="18E53CE5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</w:t>
      </w:r>
      <w:r w:rsidR="00256427">
        <w:t>,</w:t>
      </w:r>
      <w:r w:rsidRPr="00330D7E">
        <w:t xml:space="preserve">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</w:t>
      </w:r>
      <w:r w:rsidR="00256427">
        <w:t>,</w:t>
      </w:r>
      <w:r w:rsidRPr="00330D7E">
        <w:t xml:space="preserve"> there are </w:t>
      </w:r>
      <w:r w:rsidR="00A21682">
        <w:rPr>
          <w:b/>
        </w:rPr>
        <w:t>N</w:t>
      </w:r>
      <w:r w:rsidRPr="00330D7E">
        <w:t xml:space="preserve"> numbers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</w:t>
      </w:r>
      <w:proofErr w:type="gramStart"/>
      <w:r w:rsidRPr="00330D7E">
        <w:t>both of them</w:t>
      </w:r>
      <w:proofErr w:type="gramEnd"/>
      <w:r w:rsidRPr="00330D7E">
        <w:t xml:space="preserve">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>, 7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r w:rsidR="00330D7E" w:rsidRPr="00330D7E">
        <w:rPr>
          <w:b/>
        </w:rPr>
        <w:t>5</w:t>
      </w:r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240"/>
      </w:tblGrid>
      <w:tr w:rsidR="00330D7E" w:rsidRPr="00330D7E" w14:paraId="766F56FF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lastRenderedPageBreak/>
              <w:t>3 5</w:t>
            </w:r>
          </w:p>
        </w:tc>
      </w:tr>
      <w:tr w:rsidR="00330D7E" w:rsidRPr="00330D7E" w14:paraId="1B8A1C23" w14:textId="77777777" w:rsidTr="00680B51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2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32A07C2C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eriodic Table</w:t>
      </w:r>
    </w:p>
    <w:p w14:paraId="15AF4352" w14:textId="03CA552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</w:t>
      </w:r>
      <w:r w:rsidR="00256427">
        <w:t>,</w:t>
      </w:r>
      <w:r w:rsidRPr="00330D7E">
        <w:t xml:space="preserve">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Ee</w:t>
            </w:r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Ce Ee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Nb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0CC25B1B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35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1886"/>
      </w:tblGrid>
      <w:tr w:rsidR="00330D7E" w:rsidRPr="00330D7E" w14:paraId="4469FCF5" w14:textId="77777777" w:rsidTr="00680B51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680B51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1886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EC1D660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proofErr w:type="gramStart"/>
      <w:r w:rsidRPr="00330D7E">
        <w:t>both of them</w:t>
      </w:r>
      <w:proofErr w:type="gramEnd"/>
      <w:r w:rsidRPr="00330D7E">
        <w:t xml:space="preserve">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r w:rsidR="00A21682">
        <w:t>"</w:t>
      </w:r>
      <w:r w:rsidR="00476B70">
        <w:t>.</w:t>
      </w:r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4CC26387" w14:textId="3C8D155B" w:rsidR="00330D7E" w:rsidRPr="00330D7E" w:rsidRDefault="00330D7E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lang w:val="bg-BG"/>
        </w:rPr>
      </w:pPr>
      <w:r w:rsidRPr="00330D7E">
        <w:t>Fix Emails</w:t>
      </w:r>
    </w:p>
    <w:p w14:paraId="58711C37" w14:textId="6D2A331D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strings, each on a new line</w:t>
      </w:r>
      <w:r w:rsidR="00256427">
        <w:t>,</w:t>
      </w:r>
      <w:r w:rsidRPr="00330D7E">
        <w:t xml:space="preserve">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256427">
        <w:t>,</w:t>
      </w:r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4E382D8B" w:rsidR="00AF09D4" w:rsidRDefault="00AF09D4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  <w:rPr>
          <w:b w:val="0"/>
          <w:bCs w:val="0"/>
        </w:rPr>
      </w:pPr>
      <w:r>
        <w:t>Hands Of Cards</w:t>
      </w:r>
    </w:p>
    <w:p w14:paraId="3AE15849" w14:textId="17AFAC12" w:rsidR="00330D7E" w:rsidRPr="00330D7E" w:rsidRDefault="00330D7E" w:rsidP="00330D7E">
      <w:pPr>
        <w:jc w:val="both"/>
        <w:rPr>
          <w:lang w:val="bg-BG"/>
        </w:rPr>
      </w:pPr>
      <w:r w:rsidRPr="00330D7E">
        <w:t>You are given a sequence of people</w:t>
      </w:r>
      <w:r w:rsidR="00256427">
        <w:t xml:space="preserve"> and what cards he draws from the deck for every person</w:t>
      </w:r>
      <w:r w:rsidRPr="00330D7E">
        <w:t xml:space="preserve">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proofErr w:type="gramStart"/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7BD1AFCF" w:rsidR="00330D7E" w:rsidRPr="00330D7E" w:rsidRDefault="00330D7E" w:rsidP="00330D7E">
      <w:pPr>
        <w:jc w:val="both"/>
        <w:rPr>
          <w:lang w:val="bg-BG"/>
        </w:rPr>
      </w:pPr>
      <w:r w:rsidRPr="00330D7E">
        <w:lastRenderedPageBreak/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</w:t>
      </w:r>
      <w:r w:rsidR="00256427">
        <w:t>,</w:t>
      </w:r>
      <w:r w:rsidRPr="00330D7E">
        <w:t xml:space="preserve"> and in the format described, there is no need to check it.</w:t>
      </w:r>
    </w:p>
    <w:p w14:paraId="433A716C" w14:textId="7B74F0D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</w:t>
      </w:r>
      <w:r w:rsidR="00256427">
        <w:t>. I</w:t>
      </w:r>
      <w:r w:rsidRPr="00330D7E">
        <w:t>f he draws such a card</w:t>
      </w:r>
      <w:r w:rsidR="00256427">
        <w:t>,</w:t>
      </w:r>
      <w:r w:rsidRPr="00330D7E">
        <w:t xml:space="preserve">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</w:t>
      </w:r>
      <w:r w:rsidR="00256427">
        <w:t>,</w:t>
      </w:r>
      <w:r w:rsidRPr="00330D7E">
        <w:t xml:space="preserve"> and </w:t>
      </w:r>
      <w:r w:rsidRPr="00330D7E">
        <w:rPr>
          <w:b/>
        </w:rPr>
        <w:t>J to A</w:t>
      </w:r>
      <w:r w:rsidRPr="00330D7E">
        <w:t xml:space="preserve"> </w:t>
      </w:r>
      <w:r w:rsidR="00256427">
        <w:t>is</w:t>
      </w:r>
      <w:r w:rsidRPr="00330D7E">
        <w:t xml:space="preserve">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>S -&gt; 4, H-&gt; 3, D -&gt; 2, C -&gt; 1</w:t>
      </w:r>
      <w:r w:rsidRPr="00330D7E">
        <w:t>).</w:t>
      </w:r>
    </w:p>
    <w:p w14:paraId="341E05AA" w14:textId="5047C796" w:rsidR="00330D7E" w:rsidRPr="00330D7E" w:rsidRDefault="00330D7E" w:rsidP="00330D7E">
      <w:pPr>
        <w:jc w:val="both"/>
        <w:rPr>
          <w:lang w:val="bg-BG"/>
        </w:rPr>
      </w:pPr>
      <w:r w:rsidRPr="00330D7E">
        <w:t>Finally</w:t>
      </w:r>
      <w:r w:rsidR="00256427">
        <w:t>,</w:t>
      </w:r>
      <w:r w:rsidRPr="00330D7E">
        <w:t xml:space="preserve">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707652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  <w:lang w:val="nl-NL"/>
              </w:rPr>
            </w:pPr>
            <w:r w:rsidRPr="00707652">
              <w:rPr>
                <w:rFonts w:ascii="Consolas" w:hAnsi="Consolas" w:cs="Consolas"/>
                <w:noProof/>
                <w:lang w:val="nl-NL"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391903">
        <w:trPr>
          <w:trHeight w:val="536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02A392C8" w:rsidR="00330D7E" w:rsidRPr="00680B51" w:rsidRDefault="00680B51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User Logs</w:t>
      </w:r>
    </w:p>
    <w:p w14:paraId="409D45D1" w14:textId="495A3A82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</w:t>
      </w:r>
      <w:r w:rsidR="00391903">
        <w:t>that</w:t>
      </w:r>
      <w:r w:rsidRPr="00D73871">
        <w:t xml:space="preserve">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r w:rsidR="00884FEA">
        <w:rPr>
          <w:rFonts w:ascii="Consolas" w:hAnsi="Consolas"/>
          <w:b/>
        </w:rPr>
        <w:t>={</w:t>
      </w:r>
      <w:proofErr w:type="spellStart"/>
      <w:proofErr w:type="gramStart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proofErr w:type="gram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375F3283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</w:t>
      </w:r>
      <w:r w:rsidR="00256427">
        <w:t>,</w:t>
      </w:r>
      <w:r w:rsidRPr="00D73871">
        <w:t xml:space="preserve">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</w:t>
      </w:r>
      <w:proofErr w:type="gramStart"/>
      <w:r w:rsidRPr="00D73871">
        <w:t>message</w:t>
      </w:r>
      <w:proofErr w:type="gramEnd"/>
      <w:r w:rsidRPr="00D73871">
        <w:t xml:space="preserve">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="00256427">
        <w:rPr>
          <w:b/>
        </w:rPr>
        <w:t>,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 xml:space="preserve">, you </w:t>
      </w:r>
      <w:proofErr w:type="gramStart"/>
      <w:r w:rsidRPr="00D73871">
        <w:t>have to</w:t>
      </w:r>
      <w:proofErr w:type="gramEnd"/>
      <w:r w:rsidRPr="00D73871">
        <w:t xml:space="preserve">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lastRenderedPageBreak/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590AB0AA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</w:t>
      </w:r>
      <w:proofErr w:type="gramStart"/>
      <w:r w:rsidRPr="00330D7E">
        <w:t>have to</w:t>
      </w:r>
      <w:proofErr w:type="gramEnd"/>
      <w:r w:rsidRPr="00330D7E">
        <w:t xml:space="preserve">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</w:t>
      </w:r>
      <w:r w:rsidR="00256427">
        <w:t>. T</w:t>
      </w:r>
      <w:r w:rsidRPr="00330D7E">
        <w:t>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08CCD76C" w14:textId="04F12008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 xml:space="preserve">For every user found, you </w:t>
      </w:r>
      <w:proofErr w:type="gramStart"/>
      <w:r w:rsidRPr="00D73871">
        <w:rPr>
          <w:lang w:eastAsia="ja-JP"/>
        </w:rPr>
        <w:t>have to</w:t>
      </w:r>
      <w:proofErr w:type="gramEnd"/>
      <w:r w:rsidRPr="00D73871">
        <w:rPr>
          <w:lang w:eastAsia="ja-JP"/>
        </w:rPr>
        <w:t xml:space="preserve"> display each log in the format:</w:t>
      </w:r>
      <w:r w:rsidR="00A70C83">
        <w:rPr>
          <w:lang w:eastAsia="ja-JP"/>
        </w:rPr>
        <w:t xml:space="preserve"> </w:t>
      </w: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1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a&amp;message</w:t>
      </w:r>
      <w:proofErr w:type="spellEnd"/>
      <w:r w:rsidR="00884FEA">
        <w:rPr>
          <w:b/>
        </w:rPr>
        <w:t>.</w:t>
      </w:r>
    </w:p>
    <w:p w14:paraId="3D451439" w14:textId="2EE3714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</w:t>
      </w:r>
      <w:r w:rsidR="00391903">
        <w:t xml:space="preserve">a </w:t>
      </w:r>
      <w:r w:rsidRPr="00330D7E">
        <w:t xml:space="preserve">length in the range </w:t>
      </w:r>
      <w:r w:rsidRPr="00884FEA">
        <w:rPr>
          <w:b/>
        </w:rPr>
        <w:t>[</w:t>
      </w:r>
      <w:proofErr w:type="gramStart"/>
      <w:r w:rsidRPr="00884FEA">
        <w:rPr>
          <w:b/>
        </w:rPr>
        <w:t>3..</w:t>
      </w:r>
      <w:proofErr w:type="gramEnd"/>
      <w:r w:rsidRPr="00884FEA">
        <w:rPr>
          <w:b/>
        </w:rPr>
        <w:t>50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4129D2D7" w:rsidR="00330D7E" w:rsidRPr="00C97CC9" w:rsidRDefault="00884FEA" w:rsidP="00C97CC9">
            <w:pPr>
              <w:pStyle w:val="ListParagraph"/>
              <w:numPr>
                <w:ilvl w:val="3"/>
                <w:numId w:val="26"/>
              </w:num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C97CC9">
              <w:rPr>
                <w:rFonts w:ascii="Consolas" w:hAnsi="Consolas" w:cs="Consolas"/>
                <w:noProof/>
                <w:color w:val="000000" w:themeColor="text1"/>
              </w:rPr>
              <w:t>&gt; 2.</w:t>
            </w:r>
          </w:p>
        </w:tc>
      </w:tr>
    </w:tbl>
    <w:p w14:paraId="2CB97113" w14:textId="0021E249" w:rsidR="00330D7E" w:rsidRPr="00680B51" w:rsidRDefault="00680B51" w:rsidP="00C97CC9">
      <w:pPr>
        <w:pStyle w:val="Heading2"/>
        <w:numPr>
          <w:ilvl w:val="0"/>
          <w:numId w:val="25"/>
        </w:numPr>
        <w:tabs>
          <w:tab w:val="left" w:pos="1843"/>
        </w:tabs>
        <w:spacing w:before="120" w:after="80"/>
        <w:jc w:val="both"/>
      </w:pPr>
      <w:r>
        <w:t>*</w:t>
      </w:r>
      <w:r w:rsidR="00330D7E" w:rsidRPr="00330D7E">
        <w:t>Population Counter</w:t>
      </w:r>
    </w:p>
    <w:p w14:paraId="6133C044" w14:textId="0A28527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So many people! It</w:t>
      </w:r>
      <w:r w:rsidR="00256427">
        <w:t>'</w:t>
      </w:r>
      <w:r w:rsidRPr="00330D7E">
        <w:t>s hard to count them all. But that</w:t>
      </w:r>
      <w:r w:rsidR="00256427">
        <w:t>'</w:t>
      </w:r>
      <w:r w:rsidRPr="00330D7E">
        <w:t>s your job as a statistician. You get raw data for a given city</w:t>
      </w:r>
      <w:r w:rsidR="00256427">
        <w:t>,</w:t>
      </w:r>
      <w:r w:rsidRPr="00330D7E">
        <w:t xml:space="preserve"> and you need to aggregate it. </w:t>
      </w:r>
    </w:p>
    <w:p w14:paraId="1963CCCB" w14:textId="47EF3CA6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>On each input line</w:t>
      </w:r>
      <w:r w:rsidR="00BF51FF">
        <w:t>,</w:t>
      </w:r>
      <w:r w:rsidRPr="00330D7E">
        <w:t xml:space="preserve"> you</w:t>
      </w:r>
      <w:r w:rsidR="00256427">
        <w:t>'</w:t>
      </w:r>
      <w:r w:rsidRPr="00330D7E">
        <w:t xml:space="preserve">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="00256427">
        <w:rPr>
          <w:b/>
        </w:rPr>
        <w:t>,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031E7936" w14:textId="011E01D0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0.</w:t>
      </w:r>
      <w:r w:rsidR="00680B51">
        <w:t>*</w:t>
      </w:r>
      <w:r w:rsidR="00330D7E" w:rsidRPr="00330D7E">
        <w:t>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lastRenderedPageBreak/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79DE2BE1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</w:t>
      </w:r>
      <w:r w:rsidR="00256427">
        <w:t>,</w:t>
      </w:r>
      <w:r w:rsidRPr="00330D7E">
        <w:t xml:space="preserve">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</w:t>
      </w:r>
      <w:proofErr w:type="gramStart"/>
      <w:r w:rsidRPr="00330D7E">
        <w:t>all of</w:t>
      </w:r>
      <w:proofErr w:type="gramEnd"/>
      <w:r w:rsidRPr="00330D7E">
        <w:t xml:space="preserve">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}, ...]</w:t>
      </w:r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5B4659B6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="00256427">
        <w:rPr>
          <w:b/>
          <w:noProof/>
        </w:rPr>
        <w:t>,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34EC8870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</w:t>
      </w:r>
      <w:r w:rsidR="00256427">
        <w:rPr>
          <w:noProof/>
        </w:rPr>
        <w:t xml:space="preserve">a </w:t>
      </w:r>
      <w:r w:rsidRPr="00330D7E">
        <w:rPr>
          <w:noProof/>
        </w:rPr>
        <w:t xml:space="preserve">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70F6E8EE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1.</w:t>
      </w:r>
      <w:r w:rsidR="00680B51">
        <w:t>*</w:t>
      </w:r>
      <w:r w:rsidR="00330D7E" w:rsidRPr="00330D7E">
        <w:t>Legendary Farming</w:t>
      </w:r>
    </w:p>
    <w:p w14:paraId="3D6DF0E0" w14:textId="713B0B0C" w:rsidR="00330D7E" w:rsidRPr="00330D7E" w:rsidRDefault="00330D7E" w:rsidP="00330D7E">
      <w:pPr>
        <w:spacing w:after="0"/>
        <w:rPr>
          <w:lang w:val="bg-BG"/>
        </w:rPr>
      </w:pPr>
      <w:r w:rsidRPr="00330D7E">
        <w:t>You</w:t>
      </w:r>
      <w:r w:rsidR="00256427">
        <w:t>'</w:t>
      </w:r>
      <w:r w:rsidRPr="00330D7E">
        <w:t>ve beaten all the content</w:t>
      </w:r>
      <w:r w:rsidR="00256427">
        <w:t>,</w:t>
      </w:r>
      <w:r w:rsidRPr="00330D7E">
        <w:t xml:space="preserve"> and the last thing left to accomplish is </w:t>
      </w:r>
      <w:r w:rsidR="00BF51FF">
        <w:t xml:space="preserve">to </w:t>
      </w:r>
      <w:r w:rsidRPr="00330D7E">
        <w:t>own a legendary item. However, it</w:t>
      </w:r>
      <w:r w:rsidR="00256427">
        <w:t>'</w:t>
      </w:r>
      <w:r w:rsidRPr="00330D7E">
        <w:t>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Shards</w:t>
      </w:r>
      <w:r w:rsidRPr="00330D7E">
        <w:t>;</w:t>
      </w:r>
      <w:proofErr w:type="gramEnd"/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Fragments</w:t>
      </w:r>
      <w:r w:rsidRPr="00330D7E">
        <w:t>;</w:t>
      </w:r>
      <w:proofErr w:type="gramEnd"/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 xml:space="preserve">250 </w:t>
      </w:r>
      <w:proofErr w:type="gramStart"/>
      <w:r w:rsidRPr="00330D7E">
        <w:rPr>
          <w:b/>
        </w:rPr>
        <w:t>Motes</w:t>
      </w:r>
      <w:r w:rsidRPr="00330D7E">
        <w:t>;</w:t>
      </w:r>
      <w:proofErr w:type="gramEnd"/>
    </w:p>
    <w:p w14:paraId="73D22360" w14:textId="0123CDD0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</w:t>
      </w:r>
      <w:r w:rsidR="00391903">
        <w:t xml:space="preserve">and </w:t>
      </w:r>
      <w:r w:rsidRPr="00330D7E">
        <w:t xml:space="preserve">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r w:rsidR="00877195" w:rsidRPr="00330D7E">
        <w:t>"</w:t>
      </w:r>
      <w:r w:rsidR="00877195">
        <w:t>.</w:t>
      </w:r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</w:t>
      </w:r>
      <w:proofErr w:type="gramStart"/>
      <w:r w:rsidRPr="00877195">
        <w:rPr>
          <w:b/>
        </w:rPr>
        <w:t>1..</w:t>
      </w:r>
      <w:proofErr w:type="gramEnd"/>
      <w:r w:rsidRPr="00877195">
        <w:rPr>
          <w:b/>
        </w:rPr>
        <w:t>10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162214C0" w14:textId="2A0BE183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2.</w:t>
      </w:r>
      <w:r w:rsidR="00330D7E" w:rsidRPr="00330D7E">
        <w:t>**</w:t>
      </w:r>
      <w:r w:rsidR="00877195">
        <w:t>*</w:t>
      </w:r>
      <w:proofErr w:type="spellStart"/>
      <w:r w:rsidR="00330D7E" w:rsidRPr="00680B51">
        <w:t>Сръбско</w:t>
      </w:r>
      <w:proofErr w:type="spellEnd"/>
      <w:r w:rsidR="00330D7E" w:rsidRPr="00680B51">
        <w:t xml:space="preserve"> </w:t>
      </w:r>
      <w:r w:rsidR="00330D7E" w:rsidRPr="00330D7E">
        <w:t>Unleashed</w:t>
      </w:r>
    </w:p>
    <w:p w14:paraId="3482BB47" w14:textId="559B612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>is your favorite sort of music. You never miss a concert</w:t>
      </w:r>
      <w:r w:rsidR="00256427">
        <w:t>,</w:t>
      </w:r>
      <w:r w:rsidRPr="00330D7E">
        <w:t xml:space="preserve">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</w:t>
      </w:r>
      <w:r w:rsidR="00256427">
        <w:t>'</w:t>
      </w:r>
      <w:r w:rsidRPr="00330D7E">
        <w:t>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@</w:t>
      </w:r>
      <w:r w:rsid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</w:t>
      </w:r>
      <w:proofErr w:type="gramStart"/>
      <w:r w:rsidRPr="00330D7E">
        <w:t>entered,</w:t>
      </w:r>
      <w:proofErr w:type="gramEnd"/>
      <w:r w:rsidRPr="00330D7E">
        <w:t xml:space="preserve">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B51C8BE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lastRenderedPageBreak/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="00256427">
        <w:rPr>
          <w:b/>
        </w:rPr>
        <w:t>,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0CF7A006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Print the aggregated data for each venue and singer in the </w:t>
      </w:r>
      <w:r w:rsidR="00256427">
        <w:t>below format</w:t>
      </w:r>
      <w:r w:rsidRPr="00330D7E">
        <w:t>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766EDBE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</w:t>
      </w:r>
      <w:r w:rsidR="00391903">
        <w:t>-</w:t>
      </w:r>
      <w:r w:rsidRPr="00330D7E">
        <w:t>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1047E56" w:rsidR="00330D7E" w:rsidRPr="00680B51" w:rsidRDefault="00C97CC9" w:rsidP="00C97CC9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ind w:left="360" w:hanging="360"/>
        <w:jc w:val="both"/>
      </w:pPr>
      <w:r>
        <w:t>13.</w:t>
      </w:r>
      <w:r w:rsidR="00680B51">
        <w:t>***</w:t>
      </w:r>
      <w:r w:rsidR="00330D7E" w:rsidRPr="00680B51">
        <w:t>Dragon Army</w:t>
      </w:r>
    </w:p>
    <w:p w14:paraId="17CC3564" w14:textId="7D39091E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</w:t>
      </w:r>
      <w:r w:rsidR="00256427">
        <w:t>,</w:t>
      </w:r>
      <w:r w:rsidRPr="00330D7E">
        <w:t xml:space="preserve"> and everyo</w:t>
      </w:r>
      <w:r w:rsidR="00877195">
        <w:t>ne plays it all the time. John</w:t>
      </w:r>
      <w:r w:rsidRPr="00330D7E">
        <w:t xml:space="preserve"> is no</w:t>
      </w:r>
      <w:r w:rsidR="00391903">
        <w:t>t</w:t>
      </w:r>
      <w:r w:rsidRPr="00330D7E">
        <w:t xml:space="preserve"> </w:t>
      </w:r>
      <w:r w:rsidR="00391903">
        <w:t xml:space="preserve">an </w:t>
      </w:r>
      <w:r w:rsidRPr="00330D7E">
        <w:t xml:space="preserve">exclusion </w:t>
      </w:r>
      <w:r w:rsidR="00391903">
        <w:t>from</w:t>
      </w:r>
      <w:r w:rsidRPr="00330D7E">
        <w:t xml:space="preserve">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</w:t>
      </w:r>
      <w:proofErr w:type="spellStart"/>
      <w:r w:rsidRPr="00330D7E">
        <w:t>etc</w:t>
      </w:r>
      <w:proofErr w:type="spellEnd"/>
      <w:r w:rsidRPr="00330D7E">
        <w:t xml:space="preserve">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</w:t>
      </w:r>
      <w:r w:rsidR="00256427">
        <w:t>'</w:t>
      </w:r>
      <w:r w:rsidRPr="00330D7E">
        <w:t xml:space="preserve">s your task to </w:t>
      </w:r>
      <w:r w:rsidRPr="00330D7E">
        <w:lastRenderedPageBreak/>
        <w:t>help him</w:t>
      </w:r>
      <w:r w:rsidR="00A70C83">
        <w:t xml:space="preserve">. </w:t>
      </w: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</w:t>
      </w:r>
      <w:r w:rsidR="00256427">
        <w:t>input order</w:t>
      </w:r>
      <w:r w:rsidRPr="00330D7E">
        <w:t xml:space="preserve">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418BBB88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</w:t>
      </w:r>
      <w:r w:rsidR="00256427">
        <w:t>,</w:t>
      </w:r>
      <w:r w:rsidRPr="00330D7E">
        <w:t xml:space="preserve">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0A08A08E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 xml:space="preserve">Any of the integers may be assigned </w:t>
      </w:r>
      <w:r w:rsidR="00256427">
        <w:t xml:space="preserve">a </w:t>
      </w:r>
      <w:r w:rsidRPr="00330D7E">
        <w:t xml:space="preserve">null value. See the examples below for </w:t>
      </w:r>
      <w:r w:rsidR="00256427">
        <w:t xml:space="preserve">a </w:t>
      </w:r>
      <w:r w:rsidRPr="00330D7E">
        <w:t>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3E1F5F6F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 xml:space="preserve">On the first line, you are given </w:t>
      </w:r>
      <w:r w:rsidR="00391903">
        <w:rPr>
          <w:lang w:eastAsia="ja-JP"/>
        </w:rPr>
        <w:t xml:space="preserve">the </w:t>
      </w:r>
      <w:r w:rsidRPr="00330D7E">
        <w:rPr>
          <w:lang w:eastAsia="ja-JP"/>
        </w:rPr>
        <w:t>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:(</w:t>
      </w:r>
      <w:proofErr w:type="gramEnd"/>
      <w:r w:rsidRPr="00EA6C21">
        <w:rPr>
          <w:rFonts w:ascii="Consolas" w:hAnsi="Consolas"/>
          <w:b/>
          <w:lang w:eastAsia="ja-JP"/>
        </w:rPr>
        <w:t>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08040DF4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</w:t>
      </w:r>
      <w:r w:rsidR="00256427">
        <w:rPr>
          <w:lang w:eastAsia="ja-JP"/>
        </w:rPr>
        <w:t>,</w:t>
      </w:r>
      <w:r w:rsidRPr="00330D7E">
        <w:rPr>
          <w:lang w:eastAsia="ja-JP"/>
        </w:rPr>
        <w:t xml:space="preserve">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1E97FD1E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47D63992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The dragon type and name are one word only, starting with </w:t>
      </w:r>
      <w:r w:rsidR="00256427">
        <w:t xml:space="preserve">a </w:t>
      </w:r>
      <w:r w:rsidRPr="00330D7E">
        <w:t>capital letter.</w:t>
      </w:r>
    </w:p>
    <w:p w14:paraId="00BC862A" w14:textId="006B6F6F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</w:t>
      </w:r>
      <w:r w:rsidR="00256427">
        <w:t xml:space="preserve">the </w:t>
      </w:r>
      <w:r w:rsidRPr="00330D7E">
        <w:t xml:space="preserve">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Red::(</w:t>
            </w:r>
            <w:proofErr w:type="gramEnd"/>
            <w:r w:rsidRPr="00AF09D4">
              <w:rPr>
                <w:rFonts w:ascii="Consolas" w:hAnsi="Consolas" w:cs="Arial"/>
              </w:rPr>
              <w:t>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ack::(</w:t>
            </w:r>
            <w:proofErr w:type="gramEnd"/>
            <w:r w:rsidRPr="00AF09D4">
              <w:rPr>
                <w:rFonts w:ascii="Consolas" w:hAnsi="Consolas" w:cs="Arial"/>
              </w:rPr>
              <w:t>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Blue::(</w:t>
            </w:r>
            <w:proofErr w:type="gramEnd"/>
            <w:r w:rsidRPr="00AF09D4">
              <w:rPr>
                <w:rFonts w:ascii="Consolas" w:hAnsi="Consolas" w:cs="Arial"/>
              </w:rPr>
              <w:t>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proofErr w:type="gramStart"/>
            <w:r w:rsidRPr="00AF09D4">
              <w:rPr>
                <w:rFonts w:ascii="Consolas" w:hAnsi="Consolas" w:cs="Arial"/>
              </w:rPr>
              <w:t>Gold::(</w:t>
            </w:r>
            <w:proofErr w:type="gramEnd"/>
            <w:r w:rsidRPr="00AF09D4">
              <w:rPr>
                <w:rFonts w:ascii="Consolas" w:hAnsi="Consolas" w:cs="Arial"/>
              </w:rPr>
              <w:t>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0271B054" w14:textId="5F7CAAA9" w:rsidR="00A70C83" w:rsidRPr="00A70C83" w:rsidRDefault="00A70C83" w:rsidP="00A70C83">
      <w:pPr>
        <w:tabs>
          <w:tab w:val="left" w:pos="2640"/>
        </w:tabs>
        <w:rPr>
          <w:lang w:val="bg-BG"/>
        </w:rPr>
      </w:pPr>
    </w:p>
    <w:sectPr w:rsidR="00A70C83" w:rsidRPr="00A70C83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021E707" w14:textId="77777777" w:rsidR="005604CE" w:rsidRDefault="005604CE" w:rsidP="008068A2">
      <w:pPr>
        <w:spacing w:after="0" w:line="240" w:lineRule="auto"/>
      </w:pPr>
      <w:r>
        <w:separator/>
      </w:r>
    </w:p>
  </w:endnote>
  <w:endnote w:type="continuationSeparator" w:id="0">
    <w:p w14:paraId="6C191B77" w14:textId="77777777" w:rsidR="005604CE" w:rsidRDefault="005604C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FE2BB6" w:rsidRPr="002C539D" w:rsidRDefault="00FE2BB6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50E1E9BF" w:rsidR="00FE2BB6" w:rsidRPr="002C539D" w:rsidRDefault="00FE2BB6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Pr="00907FAA">
                        <w:rPr>
                          <w:rStyle w:val="a9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FE2BB6" w:rsidRPr="00596AA5" w:rsidRDefault="00FE2BB6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E343F0C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91903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E343F0C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91903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F22E2AB" w14:textId="77777777" w:rsidR="005604CE" w:rsidRDefault="005604CE" w:rsidP="008068A2">
      <w:pPr>
        <w:spacing w:after="0" w:line="240" w:lineRule="auto"/>
      </w:pPr>
      <w:r>
        <w:separator/>
      </w:r>
    </w:p>
  </w:footnote>
  <w:footnote w:type="continuationSeparator" w:id="0">
    <w:p w14:paraId="63AEE473" w14:textId="77777777" w:rsidR="005604CE" w:rsidRDefault="005604C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1CA0860E"/>
    <w:lvl w:ilvl="0">
      <w:start w:val="1"/>
      <w:numFmt w:val="decimal"/>
      <w:lvlText w:val="Problem %1."/>
      <w:lvlJc w:val="left"/>
      <w:pPr>
        <w:ind w:left="5747" w:hanging="360"/>
      </w:pPr>
      <w:rPr>
        <w:b/>
      </w:r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2D61D6"/>
    <w:multiLevelType w:val="hybridMultilevel"/>
    <w:tmpl w:val="6CF2228C"/>
    <w:lvl w:ilvl="0" w:tplc="63C4F63E">
      <w:start w:val="11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8F675D4"/>
    <w:multiLevelType w:val="hybridMultilevel"/>
    <w:tmpl w:val="289684F8"/>
    <w:lvl w:ilvl="0" w:tplc="4F04A054">
      <w:start w:val="1"/>
      <w:numFmt w:val="decimal"/>
      <w:lvlText w:val="%1."/>
      <w:lvlJc w:val="left"/>
      <w:pPr>
        <w:ind w:left="5747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6467" w:hanging="360"/>
      </w:pPr>
    </w:lvl>
    <w:lvl w:ilvl="2" w:tplc="0402001B" w:tentative="1">
      <w:start w:val="1"/>
      <w:numFmt w:val="lowerRoman"/>
      <w:lvlText w:val="%3."/>
      <w:lvlJc w:val="right"/>
      <w:pPr>
        <w:ind w:left="7187" w:hanging="180"/>
      </w:pPr>
    </w:lvl>
    <w:lvl w:ilvl="3" w:tplc="0402000F" w:tentative="1">
      <w:start w:val="1"/>
      <w:numFmt w:val="decimal"/>
      <w:lvlText w:val="%4."/>
      <w:lvlJc w:val="left"/>
      <w:pPr>
        <w:ind w:left="7907" w:hanging="360"/>
      </w:pPr>
    </w:lvl>
    <w:lvl w:ilvl="4" w:tplc="04020019" w:tentative="1">
      <w:start w:val="1"/>
      <w:numFmt w:val="lowerLetter"/>
      <w:lvlText w:val="%5."/>
      <w:lvlJc w:val="left"/>
      <w:pPr>
        <w:ind w:left="8627" w:hanging="360"/>
      </w:pPr>
    </w:lvl>
    <w:lvl w:ilvl="5" w:tplc="0402001B" w:tentative="1">
      <w:start w:val="1"/>
      <w:numFmt w:val="lowerRoman"/>
      <w:lvlText w:val="%6."/>
      <w:lvlJc w:val="right"/>
      <w:pPr>
        <w:ind w:left="9347" w:hanging="180"/>
      </w:pPr>
    </w:lvl>
    <w:lvl w:ilvl="6" w:tplc="0402000F" w:tentative="1">
      <w:start w:val="1"/>
      <w:numFmt w:val="decimal"/>
      <w:lvlText w:val="%7."/>
      <w:lvlJc w:val="left"/>
      <w:pPr>
        <w:ind w:left="10067" w:hanging="360"/>
      </w:pPr>
    </w:lvl>
    <w:lvl w:ilvl="7" w:tplc="04020019" w:tentative="1">
      <w:start w:val="1"/>
      <w:numFmt w:val="lowerLetter"/>
      <w:lvlText w:val="%8."/>
      <w:lvlJc w:val="left"/>
      <w:pPr>
        <w:ind w:left="10787" w:hanging="360"/>
      </w:pPr>
    </w:lvl>
    <w:lvl w:ilvl="8" w:tplc="0402001B" w:tentative="1">
      <w:start w:val="1"/>
      <w:numFmt w:val="lowerRoman"/>
      <w:lvlText w:val="%9."/>
      <w:lvlJc w:val="right"/>
      <w:pPr>
        <w:ind w:left="11507" w:hanging="180"/>
      </w:pPr>
    </w:lvl>
  </w:abstractNum>
  <w:abstractNum w:abstractNumId="9" w15:restartNumberingAfterBreak="0">
    <w:nsid w:val="3EE81509"/>
    <w:multiLevelType w:val="hybridMultilevel"/>
    <w:tmpl w:val="B7A0E462"/>
    <w:lvl w:ilvl="0" w:tplc="624A1778">
      <w:start w:val="13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1852C82"/>
    <w:multiLevelType w:val="multilevel"/>
    <w:tmpl w:val="41E67384"/>
    <w:lvl w:ilvl="0">
      <w:start w:val="192"/>
      <w:numFmt w:val="decimal"/>
      <w:lvlText w:val="%1"/>
      <w:lvlJc w:val="left"/>
      <w:pPr>
        <w:ind w:left="1440" w:hanging="1440"/>
      </w:pPr>
      <w:rPr>
        <w:rFonts w:hint="default"/>
      </w:rPr>
    </w:lvl>
    <w:lvl w:ilvl="1">
      <w:start w:val="23"/>
      <w:numFmt w:val="decimal"/>
      <w:lvlText w:val="%1.%2"/>
      <w:lvlJc w:val="left"/>
      <w:pPr>
        <w:ind w:left="1440" w:hanging="1440"/>
      </w:pPr>
      <w:rPr>
        <w:rFonts w:hint="default"/>
      </w:rPr>
    </w:lvl>
    <w:lvl w:ilvl="2">
      <w:start w:val="50"/>
      <w:numFmt w:val="decimal"/>
      <w:lvlText w:val="%1.%2.%3"/>
      <w:lvlJc w:val="left"/>
      <w:pPr>
        <w:ind w:left="1440" w:hanging="1440"/>
      </w:pPr>
      <w:rPr>
        <w:rFonts w:hint="default"/>
      </w:rPr>
    </w:lvl>
    <w:lvl w:ilvl="3">
      <w:start w:val="40"/>
      <w:numFmt w:val="decimal"/>
      <w:lvlText w:val="%1.%2.%3.%4"/>
      <w:lvlJc w:val="left"/>
      <w:pPr>
        <w:ind w:left="1440" w:hanging="144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</w:rPr>
    </w:lvl>
  </w:abstractNum>
  <w:abstractNum w:abstractNumId="15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35005A6"/>
    <w:multiLevelType w:val="hybridMultilevel"/>
    <w:tmpl w:val="A0F8E49A"/>
    <w:lvl w:ilvl="0" w:tplc="A75266F4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5AC2BEF"/>
    <w:multiLevelType w:val="hybridMultilevel"/>
    <w:tmpl w:val="4AA6198C"/>
    <w:lvl w:ilvl="0" w:tplc="7E2CF91C">
      <w:start w:val="12"/>
      <w:numFmt w:val="decimal"/>
      <w:lvlText w:val="%1."/>
      <w:lvlJc w:val="left"/>
      <w:pPr>
        <w:ind w:left="816" w:hanging="456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68141583">
    <w:abstractNumId w:val="4"/>
  </w:num>
  <w:num w:numId="2" w16cid:durableId="1441755804">
    <w:abstractNumId w:val="5"/>
  </w:num>
  <w:num w:numId="3" w16cid:durableId="325867406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927426790">
    <w:abstractNumId w:val="0"/>
  </w:num>
  <w:num w:numId="5" w16cid:durableId="1924878771">
    <w:abstractNumId w:val="1"/>
  </w:num>
  <w:num w:numId="6" w16cid:durableId="1167869828">
    <w:abstractNumId w:val="6"/>
  </w:num>
  <w:num w:numId="7" w16cid:durableId="625158519">
    <w:abstractNumId w:val="12"/>
  </w:num>
  <w:num w:numId="8" w16cid:durableId="1355350766">
    <w:abstractNumId w:val="17"/>
  </w:num>
  <w:num w:numId="9" w16cid:durableId="1324627798">
    <w:abstractNumId w:val="11"/>
  </w:num>
  <w:num w:numId="10" w16cid:durableId="1014261446">
    <w:abstractNumId w:val="16"/>
  </w:num>
  <w:num w:numId="11" w16cid:durableId="544947267">
    <w:abstractNumId w:val="15"/>
  </w:num>
  <w:num w:numId="12" w16cid:durableId="12344183">
    <w:abstractNumId w:val="3"/>
  </w:num>
  <w:num w:numId="13" w16cid:durableId="1315328619">
    <w:abstractNumId w:val="10"/>
  </w:num>
  <w:num w:numId="14" w16cid:durableId="307440612">
    <w:abstractNumId w:val="19"/>
  </w:num>
  <w:num w:numId="15" w16cid:durableId="1503088115">
    <w:abstractNumId w:val="13"/>
  </w:num>
  <w:num w:numId="16" w16cid:durableId="1231648753">
    <w:abstractNumId w:val="2"/>
  </w:num>
  <w:num w:numId="17" w16cid:durableId="383522820">
    <w:abstractNumId w:val="4"/>
  </w:num>
  <w:num w:numId="18" w16cid:durableId="295113263">
    <w:abstractNumId w:val="4"/>
  </w:num>
  <w:num w:numId="19" w16cid:durableId="815876465">
    <w:abstractNumId w:val="4"/>
  </w:num>
  <w:num w:numId="20" w16cid:durableId="1187789825">
    <w:abstractNumId w:val="4"/>
  </w:num>
  <w:num w:numId="21" w16cid:durableId="1490900932">
    <w:abstractNumId w:val="4"/>
  </w:num>
  <w:num w:numId="22" w16cid:durableId="462817832">
    <w:abstractNumId w:val="4"/>
  </w:num>
  <w:num w:numId="23" w16cid:durableId="122816247">
    <w:abstractNumId w:val="4"/>
  </w:num>
  <w:num w:numId="24" w16cid:durableId="465660472">
    <w:abstractNumId w:val="8"/>
  </w:num>
  <w:num w:numId="25" w16cid:durableId="497575447">
    <w:abstractNumId w:val="18"/>
  </w:num>
  <w:num w:numId="26" w16cid:durableId="55905756">
    <w:abstractNumId w:val="14"/>
  </w:num>
  <w:num w:numId="27" w16cid:durableId="331299027">
    <w:abstractNumId w:val="7"/>
  </w:num>
  <w:num w:numId="28" w16cid:durableId="1295521050">
    <w:abstractNumId w:val="20"/>
  </w:num>
  <w:num w:numId="29" w16cid:durableId="1896433002">
    <w:abstractNumId w:val="9"/>
  </w:num>
  <w:num w:numId="30" w16cid:durableId="1321692784">
    <w:abstractNumId w:val="4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wUA5Eafs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3F5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6427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91903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04C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BE1"/>
    <w:rsid w:val="005C6A24"/>
    <w:rsid w:val="005E04CE"/>
    <w:rsid w:val="005E6CC9"/>
    <w:rsid w:val="005F5DF3"/>
    <w:rsid w:val="005F681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0B51"/>
    <w:rsid w:val="00686C0C"/>
    <w:rsid w:val="00695634"/>
    <w:rsid w:val="006A2531"/>
    <w:rsid w:val="006D239A"/>
    <w:rsid w:val="006E1302"/>
    <w:rsid w:val="006E2245"/>
    <w:rsid w:val="006E55B4"/>
    <w:rsid w:val="006E7E50"/>
    <w:rsid w:val="006F55B3"/>
    <w:rsid w:val="00704432"/>
    <w:rsid w:val="007051DF"/>
    <w:rsid w:val="00707652"/>
    <w:rsid w:val="00724DA4"/>
    <w:rsid w:val="0072763A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C1D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222E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67D2C"/>
    <w:rsid w:val="00A70227"/>
    <w:rsid w:val="00A70C83"/>
    <w:rsid w:val="00A847D3"/>
    <w:rsid w:val="00A95DA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9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7CC9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1216C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7F0C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sets-and-maps-advanced-exercises/1463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81A3C93-1EC5-4EDE-AFB4-3D5F5EE313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11</Pages>
  <Words>3295</Words>
  <Characters>16100</Characters>
  <Application>Microsoft Office Word</Application>
  <DocSecurity>0</DocSecurity>
  <Lines>524</Lines>
  <Paragraphs>45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19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15</cp:revision>
  <cp:lastPrinted>2015-10-26T22:35:00Z</cp:lastPrinted>
  <dcterms:created xsi:type="dcterms:W3CDTF">2019-11-12T12:29:00Z</dcterms:created>
  <dcterms:modified xsi:type="dcterms:W3CDTF">2024-08-14T08:10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5f6d9db3a7a323c897b5eafbef966c44e0fb99868dd6ae478a5373eed1b8b7</vt:lpwstr>
  </property>
</Properties>
</file>